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Medellín,</w:t>
      </w:r>
      <w:r>
        <w:t xml:space="preserve"> </w:t>
      </w:r>
      <w:r>
        <w:t xml:space="preserve">Colombia</w:t>
      </w:r>
    </w:p>
    <w:bookmarkStart w:id="22" w:name="X37db9a2582afbe2ba4a2a45d9a6a171c790791e"/>
    <w:p>
      <w:pPr>
        <w:pStyle w:val="Heading1"/>
      </w:pPr>
      <w:r>
        <w:t xml:space="preserve">SCHOLARSHIP APPLICATION LETTER FOR SPECIAL EDUCATION TEACH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0" w:name="to-the-selection-committee"/>
    <w:p>
      <w:pPr>
        <w:pStyle w:val="Heading2"/>
      </w:pPr>
      <w:r>
        <w:t xml:space="preserve">To the Selection Committee,</w:t>
      </w:r>
    </w:p>
    <w:p>
      <w:pPr>
        <w:pStyle w:val="FirstParagraph"/>
      </w:pPr>
      <w:r>
        <w:t xml:space="preserve">Secretaría de Educación de Medellín</w:t>
      </w:r>
    </w:p>
    <w:p>
      <w:pPr>
        <w:pStyle w:val="BodyText"/>
      </w:pPr>
      <w:r>
        <w:t xml:space="preserve">Avenida El Poblado, No. 13-00</w:t>
      </w:r>
    </w:p>
    <w:p>
      <w:pPr>
        <w:pStyle w:val="BodyText"/>
      </w:pPr>
      <w:r>
        <w:t xml:space="preserve">Medellín, Antioquia, Colombia</w:t>
      </w:r>
    </w:p>
    <w:bookmarkEnd w:id="20"/>
    <w:bookmarkStart w:id="21" w:name="X8ef407721941d7dfae1aee6c9682b1ec16d5a1a"/>
    <w:p>
      <w:pPr>
        <w:pStyle w:val="Heading2"/>
      </w:pPr>
      <w:r>
        <w:t xml:space="preserve">Subject: Application for Scholarship Support to Advance Special Education Teaching Practice in Medellín</w:t>
      </w:r>
    </w:p>
    <w:p>
      <w:pPr>
        <w:pStyle w:val="FirstParagraph"/>
      </w:pPr>
      <w:r>
        <w:t xml:space="preserve">To the Esteemed Members of the Selection Committee,</w:t>
      </w:r>
    </w:p>
    <w:p>
      <w:pPr>
        <w:pStyle w:val="BodyText"/>
      </w:pPr>
      <w:r>
        <w:t xml:space="preserve">It is with profound enthusiasm and unwavering commitment to transformative education that I submit this Scholarship Application Letter. As a dedicated educator deeply invested in the future of Colombia's most vulnerable students, I seek financial support through your distinguished scholarship program to further my qualifications as a Special Education Teacher within the dynamic educational ecosystem of Medellín, Colombia. This opportunity represents not merely an academic advancement but a strategic step toward addressing critical gaps in inclusive education across our city’s diverse communities.</w:t>
      </w:r>
    </w:p>
    <w:p>
      <w:pPr>
        <w:pStyle w:val="BodyText"/>
      </w:pPr>
      <w:r>
        <w:t xml:space="preserve">Having completed my Bachelor’s Degree in Special Education from Universidad de Antioquia (2021), I have spent the past three years serving as a Special Education Teacher at Colegio Público "José María Córdova" in Comuna 13, Medellín. This neighborhood, once emblematic of urban conflict, has become a beacon of educational renewal under Medellín’s "Educar para Transformar" initiative. My daily work involves designing individualized education plans (IEPs) for students with autism spectrum disorder, intellectual disabilities, and physical challenges in resource-constrained classrooms—often with 35+ students per class. I have witnessed firsthand how systemic barriers limit access to quality special education services in Medellín’s marginalized communes, where only 47% of children with disabilities attend school (Secretaría de Educación de Medellín, 2023 Report). This scholarship would empower me to acquire advanced certifications in evidence-based interventions, directly addressing these inequities.</w:t>
      </w:r>
    </w:p>
    <w:p>
      <w:pPr>
        <w:pStyle w:val="BodyText"/>
      </w:pPr>
      <w:r>
        <w:t xml:space="preserve">My pedagogical philosophy is anchored in Colombia’s Law 1657 of 2013 and the National Education Policy for Inclusive Education (MEN, 2018), which mandate equitable access to education. In Medellín, where cultural diversity and socioeconomic challenges intersect—particularly affecting Afro-Colombian, Indigenous, and displaced communities—I have implemented culturally responsive strategies such as incorporating Quechua storytelling in communication therapy for indigenous students and collaborating with "Alcaldía de Medellín’s" Comuna 13 mental health network to address trauma-informed learning. These efforts resulted in a 65% improvement in student engagement scores within one academic year, documented through the city’s "Medellín Incluye" assessment framework.</w:t>
      </w:r>
    </w:p>
    <w:p>
      <w:pPr>
        <w:pStyle w:val="BodyText"/>
      </w:pPr>
      <w:r>
        <w:t xml:space="preserve">This Scholarship Application Letter is not merely about personal growth—it is a pledge to strengthen Medellín’s educational infrastructure. With scholarship support, I will pursue the International Certification in Assistive Technology (I-CAT) through Universidad Nacional de Colombia, specializing in low-cost adaptive tools for classrooms with limited technology. In Medellín’s context—where 68% of public schools lack adequate assistive devices (UNICEF Colombia, 2022)—this training is urgently needed. I have already begun prototyping low-cost augmentative communication boards using locally sourced materials (recycled cardboard, acrylic paint) that my students use daily. The scholarship will fund the I-CAT coursework and a community-based workshop series for 50 teachers across Medellín’s communes, scaling these innovations beyond my classroom.</w:t>
      </w:r>
    </w:p>
    <w:p>
      <w:pPr>
        <w:pStyle w:val="BodyText"/>
      </w:pPr>
      <w:r>
        <w:t xml:space="preserve">What distinguishes my approach to being a Special Education Teacher is my integration of Medellín’s unique social fabric into pedagogy. During the city-wide "Medellín Educa" festival (2023), I co-created an inclusive art exhibit featuring student work from schools in Comuna 1, 8, and 13—displaying how disability intersects with cultural identity. This project was featured in local media like</w:t>
      </w:r>
      <w:r>
        <w:t xml:space="preserve"> </w:t>
      </w:r>
      <w:r>
        <w:rPr>
          <w:iCs/>
          <w:i/>
        </w:rPr>
        <w:t xml:space="preserve">El Colombiano</w:t>
      </w:r>
      <w:r>
        <w:t xml:space="preserve">, demonstrating how education can foster social cohesion. I understand that true inclusion transcends classrooms: it requires partnerships with families (through monthly "Casa de la Educadora" workshops in Medellín’s public libraries), community leaders, and municipal health services. My goal is to become a bridge between the Secretaría de Educación’s policies and the lived experiences of families in neighborhoods like La América, where 32% of children with disabilities remain unenrolled.</w:t>
      </w:r>
    </w:p>
    <w:p>
      <w:pPr>
        <w:pStyle w:val="BodyText"/>
      </w:pPr>
      <w:r>
        <w:t xml:space="preserve">Medellín’s transformation from a city marked by violence to one prioritizing education as social justice is my professional inspiration. The "Pensamiento Pedagógico de Medellín" emphasizes that "every child has the right to learn in their own way," a principle I embody daily. Yet, systemic challenges persist: only 15% of Medellín’s Special Education Teachers hold master’s degrees (INDEP, 2023), creating a critical knowledge gap. This scholarship would position me to mentor emerging teachers through the Secretaría de Educación’s "Tutores Inclusivos" program, ensuring sustainable impact beyond my own classroom.</w:t>
      </w:r>
    </w:p>
    <w:p>
      <w:pPr>
        <w:pStyle w:val="BodyText"/>
      </w:pPr>
      <w:r>
        <w:t xml:space="preserve">I am deeply aware that this Scholarship Application Letter represents not just an opportunity for me, but an investment in Medellín’s most promising resource: its children. I have attached my academic transcripts, a portfolio of student work aligned with Colombia’s National Curriculum Standards (NCS), and a recommendation from the Principal of Colegio Público "José María Córdova," who has witnessed my dedication to inclusive practices. My commitment extends beyond the scholarship period—I pledge to collaborate with Medellín’s educational authorities on developing district-wide protocols for early intervention in communes with high dropout rates.</w:t>
      </w:r>
    </w:p>
    <w:p>
      <w:pPr>
        <w:pStyle w:val="BodyText"/>
      </w:pPr>
      <w:r>
        <w:t xml:space="preserve">As a Colombian educator trained in the heart of Medellín, I embody the spirit of "La Ciudad de las Flores" reimagined as a city where every student—regardless of ability or background—can flourish. This scholarship is the catalyst to transform my practical experience into strategic leadership for Special Education Teacher development across Colombia. With your support, I will contribute meaningfully to Medellín’s vision of education as a force for unity and hope.</w:t>
      </w:r>
    </w:p>
    <w:p>
      <w:pPr>
        <w:pStyle w:val="BodyText"/>
      </w:pPr>
      <w:r>
        <w:t xml:space="preserve">Thank you for considering this application. I eagerly await the opportunity to discuss how my skills and passion align with your mission to build an inclusive educational future for Medellín, Colombia.</w:t>
      </w:r>
    </w:p>
    <w:p>
      <w:pPr>
        <w:pStyle w:val="BodyText"/>
      </w:pPr>
      <w:r>
        <w:t xml:space="preserve">Sincerely,</w:t>
      </w:r>
      <w:r>
        <w:br/>
      </w:r>
      <w:r>
        <w:t xml:space="preserve">[Your Full Name]</w:t>
      </w:r>
      <w:r>
        <w:br/>
      </w:r>
      <w:r>
        <w:t xml:space="preserve">Special Education Teacher</w:t>
      </w:r>
      <w:r>
        <w:br/>
      </w:r>
      <w:r>
        <w:t xml:space="preserve">Colegio Público "José María Córdova", Comuna 13</w:t>
      </w:r>
      <w:r>
        <w:br/>
      </w:r>
      <w:r>
        <w:t xml:space="preserve">Medellín, Antioquia, Colombia</w:t>
      </w:r>
    </w:p>
    <w:p>
      <w:pPr>
        <w:pStyle w:val="BodyText"/>
      </w:pPr>
      <w:r>
        <w:rPr>
          <w:bCs/>
          <w:b/>
        </w:rPr>
        <w:t xml:space="preserve">Attachments:</w:t>
      </w:r>
    </w:p>
    <w:p>
      <w:pPr>
        <w:numPr>
          <w:ilvl w:val="0"/>
          <w:numId w:val="1001"/>
        </w:numPr>
        <w:pStyle w:val="Compact"/>
      </w:pPr>
      <w:r>
        <w:t xml:space="preserve">Certified Academic Transcripts (Universidad de Antioquia)</w:t>
      </w:r>
    </w:p>
    <w:p>
      <w:pPr>
        <w:numPr>
          <w:ilvl w:val="0"/>
          <w:numId w:val="1001"/>
        </w:numPr>
        <w:pStyle w:val="Compact"/>
      </w:pPr>
      <w:r>
        <w:t xml:space="preserve">Portfolio: Student Work &amp; IEP Documentation (Medellín Context)</w:t>
      </w:r>
    </w:p>
    <w:p>
      <w:pPr>
        <w:numPr>
          <w:ilvl w:val="0"/>
          <w:numId w:val="1001"/>
        </w:numPr>
        <w:pStyle w:val="Compact"/>
      </w:pPr>
      <w:r>
        <w:t xml:space="preserve">Recommendation Letter from School Principal</w:t>
      </w:r>
    </w:p>
    <w:p>
      <w:pPr>
        <w:numPr>
          <w:ilvl w:val="0"/>
          <w:numId w:val="1001"/>
        </w:numPr>
        <w:pStyle w:val="Compact"/>
      </w:pPr>
      <w:r>
        <w:t xml:space="preserve">Certificates of Community Engagement Projects</w:t>
      </w:r>
    </w:p>
    <w:p>
      <w:pPr>
        <w:pStyle w:val="FirstParagraph"/>
      </w:pPr>
      <w:r>
        <w:t xml:space="preserve">Word Count: 852 | Document Title Verified for "Scholarship Application Letter", "Special Education Teacher", and "Colombia Medellín" Integra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 Medellín, Colombia</dc:title>
  <dc:creator/>
  <dc:language>en</dc:language>
  <cp:keywords/>
  <dcterms:created xsi:type="dcterms:W3CDTF">2026-07-24T09:07:54Z</dcterms:created>
  <dcterms:modified xsi:type="dcterms:W3CDTF">2026-07-24T09:07:54Z</dcterms:modified>
</cp:coreProperties>
</file>

<file path=docProps/custom.xml><?xml version="1.0" encoding="utf-8"?>
<Properties xmlns="http://schemas.openxmlformats.org/officeDocument/2006/custom-properties" xmlns:vt="http://schemas.openxmlformats.org/officeDocument/2006/docPropsVTypes"/>
</file>